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C1F89" w14:textId="07FB1338" w:rsidR="00BD298F" w:rsidRDefault="008129D2">
      <w:pPr>
        <w:rPr>
          <w:rFonts w:ascii="Arial" w:hAnsi="Arial" w:cs="Arial"/>
          <w:b/>
          <w:bCs/>
          <w:sz w:val="24"/>
          <w:szCs w:val="24"/>
        </w:rPr>
      </w:pPr>
      <w:r w:rsidRPr="008129D2">
        <w:rPr>
          <w:rFonts w:ascii="Arial" w:hAnsi="Arial" w:cs="Arial"/>
          <w:b/>
          <w:bCs/>
          <w:sz w:val="24"/>
          <w:szCs w:val="24"/>
        </w:rPr>
        <w:t>Files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29"/>
        <w:gridCol w:w="3261"/>
        <w:gridCol w:w="4626"/>
      </w:tblGrid>
      <w:tr w:rsidR="008129D2" w:rsidRPr="008129D2" w14:paraId="4E795356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28B717D0" w14:textId="47BB069B" w:rsidR="008129D2" w:rsidRPr="008129D2" w:rsidRDefault="008129D2" w:rsidP="00DF55F2">
            <w:pPr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8129D2">
              <w:rPr>
                <w:rFonts w:ascii="Arial" w:hAnsi="Arial" w:cs="Arial"/>
                <w:b/>
                <w:bCs/>
              </w:rPr>
              <w:t>S.No</w:t>
            </w:r>
            <w:proofErr w:type="spellEnd"/>
            <w:r w:rsidRPr="008129D2">
              <w:rPr>
                <w:rFonts w:ascii="Arial" w:hAnsi="Arial" w:cs="Arial"/>
                <w:b/>
                <w:bCs/>
              </w:rPr>
              <w:t>.</w:t>
            </w:r>
          </w:p>
        </w:tc>
        <w:tc>
          <w:tcPr>
            <w:tcW w:w="3261" w:type="dxa"/>
            <w:vAlign w:val="center"/>
          </w:tcPr>
          <w:p w14:paraId="13193C5D" w14:textId="267F89A8" w:rsidR="008129D2" w:rsidRPr="008129D2" w:rsidRDefault="008129D2" w:rsidP="00DF55F2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ile Name</w:t>
            </w:r>
          </w:p>
        </w:tc>
        <w:tc>
          <w:tcPr>
            <w:tcW w:w="4626" w:type="dxa"/>
            <w:vAlign w:val="center"/>
          </w:tcPr>
          <w:p w14:paraId="4A2D7F4C" w14:textId="56C1085D" w:rsidR="008129D2" w:rsidRPr="008129D2" w:rsidRDefault="008129D2" w:rsidP="00DF55F2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File Description</w:t>
            </w:r>
          </w:p>
        </w:tc>
      </w:tr>
      <w:tr w:rsidR="008129D2" w:rsidRPr="008129D2" w14:paraId="0F271803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1F7EE415" w14:textId="52572CDC" w:rsidR="008129D2" w:rsidRPr="008129D2" w:rsidRDefault="008129D2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</w:t>
            </w:r>
          </w:p>
        </w:tc>
        <w:tc>
          <w:tcPr>
            <w:tcW w:w="3261" w:type="dxa"/>
            <w:vAlign w:val="center"/>
          </w:tcPr>
          <w:p w14:paraId="6200CB4D" w14:textId="5C0D3D2C" w:rsidR="008129D2" w:rsidRPr="008129D2" w:rsidRDefault="008129D2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dz.pdb</w:t>
            </w:r>
          </w:p>
        </w:tc>
        <w:tc>
          <w:tcPr>
            <w:tcW w:w="4626" w:type="dxa"/>
            <w:vAlign w:val="center"/>
          </w:tcPr>
          <w:p w14:paraId="5384225C" w14:textId="2F703577" w:rsidR="008129D2" w:rsidRPr="008129D2" w:rsidRDefault="008129D2" w:rsidP="00DF55F2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WT </w:t>
            </w:r>
            <w:r w:rsidR="00A550C5">
              <w:rPr>
                <w:rFonts w:ascii="Arial" w:hAnsi="Arial" w:cs="Arial"/>
              </w:rPr>
              <w:t xml:space="preserve">PDZ </w:t>
            </w:r>
            <w:proofErr w:type="spellStart"/>
            <w:r>
              <w:rPr>
                <w:rFonts w:ascii="Arial" w:hAnsi="Arial" w:cs="Arial"/>
              </w:rPr>
              <w:t>pdb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="00E83DC0">
              <w:rPr>
                <w:rFonts w:ascii="Arial" w:hAnsi="Arial" w:cs="Arial"/>
              </w:rPr>
              <w:t>file</w:t>
            </w:r>
          </w:p>
        </w:tc>
      </w:tr>
      <w:tr w:rsidR="008129D2" w:rsidRPr="008129D2" w14:paraId="7F3B5E20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69D0F6D7" w14:textId="3EA9160B" w:rsidR="008129D2" w:rsidRPr="008129D2" w:rsidRDefault="008129D2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</w:t>
            </w:r>
          </w:p>
        </w:tc>
        <w:tc>
          <w:tcPr>
            <w:tcW w:w="3261" w:type="dxa"/>
            <w:vAlign w:val="center"/>
          </w:tcPr>
          <w:p w14:paraId="109A8873" w14:textId="2C167AAC" w:rsidR="008129D2" w:rsidRPr="008129D2" w:rsidRDefault="008129D2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pling_310K_Pdz.mat</w:t>
            </w:r>
          </w:p>
        </w:tc>
        <w:tc>
          <w:tcPr>
            <w:tcW w:w="4626" w:type="dxa"/>
            <w:vAlign w:val="center"/>
          </w:tcPr>
          <w:p w14:paraId="13715E4D" w14:textId="3E57AD83" w:rsidR="008129D2" w:rsidRPr="008129D2" w:rsidRDefault="008129D2" w:rsidP="00DF55F2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input variables</w:t>
            </w:r>
            <w:r w:rsidR="00A550C5">
              <w:rPr>
                <w:rFonts w:ascii="Arial" w:hAnsi="Arial" w:cs="Arial"/>
              </w:rPr>
              <w:t xml:space="preserve"> of PDZ </w:t>
            </w:r>
            <w:r w:rsidR="00E83DC0">
              <w:rPr>
                <w:rFonts w:ascii="Arial" w:hAnsi="Arial" w:cs="Arial"/>
              </w:rPr>
              <w:t>for the MATLAB code</w:t>
            </w:r>
            <w:r w:rsidR="00A550C5">
              <w:rPr>
                <w:rFonts w:ascii="Arial" w:hAnsi="Arial" w:cs="Arial"/>
              </w:rPr>
              <w:t>.</w:t>
            </w:r>
          </w:p>
        </w:tc>
      </w:tr>
      <w:tr w:rsidR="008129D2" w:rsidRPr="008129D2" w14:paraId="6C5E736D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2396EDA2" w14:textId="3B2FD2BD" w:rsidR="008129D2" w:rsidRPr="008129D2" w:rsidRDefault="00A550C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</w:t>
            </w:r>
          </w:p>
        </w:tc>
        <w:tc>
          <w:tcPr>
            <w:tcW w:w="3261" w:type="dxa"/>
            <w:vAlign w:val="center"/>
          </w:tcPr>
          <w:p w14:paraId="70272B01" w14:textId="5BB635A6" w:rsidR="008129D2" w:rsidRPr="008129D2" w:rsidRDefault="00A550C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ockDetPdz.dat</w:t>
            </w:r>
          </w:p>
        </w:tc>
        <w:tc>
          <w:tcPr>
            <w:tcW w:w="4626" w:type="dxa"/>
            <w:vAlign w:val="center"/>
          </w:tcPr>
          <w:p w14:paraId="04B8F4E2" w14:textId="77777777" w:rsidR="008129D2" w:rsidRDefault="00A550C5" w:rsidP="00DF55F2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lumn 1: Residue Number starting from 1</w:t>
            </w:r>
          </w:p>
          <w:p w14:paraId="29A9A652" w14:textId="430250FF" w:rsidR="00A550C5" w:rsidRPr="008129D2" w:rsidRDefault="00A550C5" w:rsidP="00DF55F2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lumn 2: Block Number of the residue</w:t>
            </w:r>
          </w:p>
        </w:tc>
      </w:tr>
      <w:tr w:rsidR="00A550C5" w:rsidRPr="008129D2" w14:paraId="316ABEA6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7E7EFC0E" w14:textId="18425131" w:rsidR="00A550C5" w:rsidRPr="008129D2" w:rsidRDefault="00A550C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3261" w:type="dxa"/>
            <w:vAlign w:val="center"/>
          </w:tcPr>
          <w:p w14:paraId="68988ECF" w14:textId="379BFBE4" w:rsidR="00A550C5" w:rsidRPr="008129D2" w:rsidRDefault="00A550C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Y</w:t>
            </w:r>
            <w:r>
              <w:rPr>
                <w:rFonts w:ascii="Arial" w:hAnsi="Arial" w:cs="Arial"/>
              </w:rPr>
              <w:t>.pdb</w:t>
            </w:r>
          </w:p>
        </w:tc>
        <w:tc>
          <w:tcPr>
            <w:tcW w:w="4626" w:type="dxa"/>
            <w:vAlign w:val="center"/>
          </w:tcPr>
          <w:p w14:paraId="3FAB806D" w14:textId="4A46FCB0" w:rsidR="00A550C5" w:rsidRPr="008129D2" w:rsidRDefault="00A550C5" w:rsidP="00DF55F2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WT </w:t>
            </w:r>
            <w:proofErr w:type="spellStart"/>
            <w:r>
              <w:rPr>
                <w:rFonts w:ascii="Arial" w:hAnsi="Arial" w:cs="Arial"/>
              </w:rPr>
              <w:t>CheY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db</w:t>
            </w:r>
            <w:proofErr w:type="spellEnd"/>
            <w:r>
              <w:rPr>
                <w:rFonts w:ascii="Arial" w:hAnsi="Arial" w:cs="Arial"/>
              </w:rPr>
              <w:t xml:space="preserve"> file</w:t>
            </w:r>
          </w:p>
        </w:tc>
      </w:tr>
      <w:tr w:rsidR="00A550C5" w:rsidRPr="008129D2" w14:paraId="4C8E611E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6720B31B" w14:textId="468D9519" w:rsidR="00A550C5" w:rsidRPr="008129D2" w:rsidRDefault="00A550C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3261" w:type="dxa"/>
            <w:vAlign w:val="center"/>
          </w:tcPr>
          <w:p w14:paraId="6C83F39D" w14:textId="484D84C5" w:rsidR="00A550C5" w:rsidRPr="008129D2" w:rsidRDefault="00A550C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pling_310K_</w:t>
            </w:r>
            <w:r>
              <w:rPr>
                <w:rFonts w:ascii="Arial" w:hAnsi="Arial" w:cs="Arial"/>
              </w:rPr>
              <w:t>CheY</w:t>
            </w:r>
            <w:r>
              <w:rPr>
                <w:rFonts w:ascii="Arial" w:hAnsi="Arial" w:cs="Arial"/>
              </w:rPr>
              <w:t>.mat</w:t>
            </w:r>
          </w:p>
        </w:tc>
        <w:tc>
          <w:tcPr>
            <w:tcW w:w="4626" w:type="dxa"/>
            <w:vAlign w:val="center"/>
          </w:tcPr>
          <w:p w14:paraId="1D25C1F4" w14:textId="5FD96F39" w:rsidR="00A550C5" w:rsidRPr="008129D2" w:rsidRDefault="00A550C5" w:rsidP="00DF55F2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input variables of </w:t>
            </w:r>
            <w:proofErr w:type="spellStart"/>
            <w:r>
              <w:rPr>
                <w:rFonts w:ascii="Arial" w:hAnsi="Arial" w:cs="Arial"/>
              </w:rPr>
              <w:t>CheY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="00E83DC0">
              <w:rPr>
                <w:rFonts w:ascii="Arial" w:hAnsi="Arial" w:cs="Arial"/>
              </w:rPr>
              <w:t>for</w:t>
            </w:r>
            <w:r>
              <w:rPr>
                <w:rFonts w:ascii="Arial" w:hAnsi="Arial" w:cs="Arial"/>
              </w:rPr>
              <w:t xml:space="preserve"> the MATLAB code.</w:t>
            </w:r>
          </w:p>
        </w:tc>
      </w:tr>
      <w:tr w:rsidR="00A550C5" w:rsidRPr="008129D2" w14:paraId="6C64AA30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0D308D93" w14:textId="7DB8E6FD" w:rsidR="00A550C5" w:rsidRPr="008129D2" w:rsidRDefault="00A550C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3261" w:type="dxa"/>
            <w:vAlign w:val="center"/>
          </w:tcPr>
          <w:p w14:paraId="1AB3F36E" w14:textId="03A51BB7" w:rsidR="00A550C5" w:rsidRPr="008129D2" w:rsidRDefault="00A550C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ockDet</w:t>
            </w:r>
            <w:r>
              <w:rPr>
                <w:rFonts w:ascii="Arial" w:hAnsi="Arial" w:cs="Arial"/>
              </w:rPr>
              <w:t>CheY</w:t>
            </w:r>
            <w:r>
              <w:rPr>
                <w:rFonts w:ascii="Arial" w:hAnsi="Arial" w:cs="Arial"/>
              </w:rPr>
              <w:t>.dat</w:t>
            </w:r>
          </w:p>
        </w:tc>
        <w:tc>
          <w:tcPr>
            <w:tcW w:w="4626" w:type="dxa"/>
            <w:vAlign w:val="center"/>
          </w:tcPr>
          <w:p w14:paraId="70D747FC" w14:textId="77777777" w:rsidR="00A550C5" w:rsidRDefault="00A550C5" w:rsidP="00DF55F2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lumn 1: Residue Number starting from 1</w:t>
            </w:r>
          </w:p>
          <w:p w14:paraId="048E9131" w14:textId="0DF19472" w:rsidR="00A550C5" w:rsidRPr="008129D2" w:rsidRDefault="00A550C5" w:rsidP="00DF55F2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lumn 2: Block Number of the residue</w:t>
            </w:r>
          </w:p>
        </w:tc>
      </w:tr>
      <w:tr w:rsidR="00A550C5" w:rsidRPr="008129D2" w14:paraId="7784DBF1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6CE1E5C7" w14:textId="5E0FF93A" w:rsidR="00A550C5" w:rsidRPr="008129D2" w:rsidRDefault="00A550C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3261" w:type="dxa"/>
            <w:vAlign w:val="center"/>
          </w:tcPr>
          <w:p w14:paraId="3138E454" w14:textId="4D3CD210" w:rsidR="00A550C5" w:rsidRPr="008129D2" w:rsidRDefault="00A550C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ypA</w:t>
            </w:r>
            <w:r>
              <w:rPr>
                <w:rFonts w:ascii="Arial" w:hAnsi="Arial" w:cs="Arial"/>
              </w:rPr>
              <w:t>.pdb</w:t>
            </w:r>
          </w:p>
        </w:tc>
        <w:tc>
          <w:tcPr>
            <w:tcW w:w="4626" w:type="dxa"/>
            <w:vAlign w:val="center"/>
          </w:tcPr>
          <w:p w14:paraId="6E9C26AE" w14:textId="2058D6B6" w:rsidR="00A550C5" w:rsidRPr="008129D2" w:rsidRDefault="00A550C5" w:rsidP="00DF55F2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WT </w:t>
            </w:r>
            <w:proofErr w:type="spellStart"/>
            <w:r>
              <w:rPr>
                <w:rFonts w:ascii="Arial" w:hAnsi="Arial" w:cs="Arial"/>
              </w:rPr>
              <w:t>Cyp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db</w:t>
            </w:r>
            <w:proofErr w:type="spellEnd"/>
            <w:r>
              <w:rPr>
                <w:rFonts w:ascii="Arial" w:hAnsi="Arial" w:cs="Arial"/>
              </w:rPr>
              <w:t xml:space="preserve"> file</w:t>
            </w:r>
          </w:p>
        </w:tc>
      </w:tr>
      <w:tr w:rsidR="00A550C5" w:rsidRPr="008129D2" w14:paraId="21E44F57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3C5C94AF" w14:textId="149B9441" w:rsidR="00A550C5" w:rsidRDefault="00A550C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3261" w:type="dxa"/>
            <w:vAlign w:val="center"/>
          </w:tcPr>
          <w:p w14:paraId="46C0DCBC" w14:textId="5EEC424B" w:rsidR="00A550C5" w:rsidRDefault="00A550C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pling_310K_</w:t>
            </w:r>
            <w:r>
              <w:rPr>
                <w:rFonts w:ascii="Arial" w:hAnsi="Arial" w:cs="Arial"/>
              </w:rPr>
              <w:t>CypA</w:t>
            </w:r>
            <w:r>
              <w:rPr>
                <w:rFonts w:ascii="Arial" w:hAnsi="Arial" w:cs="Arial"/>
              </w:rPr>
              <w:t>.mat</w:t>
            </w:r>
          </w:p>
        </w:tc>
        <w:tc>
          <w:tcPr>
            <w:tcW w:w="4626" w:type="dxa"/>
            <w:vAlign w:val="center"/>
          </w:tcPr>
          <w:p w14:paraId="6FE0E5FF" w14:textId="36C126D2" w:rsidR="00A550C5" w:rsidRDefault="00A550C5" w:rsidP="00DF55F2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input variables of </w:t>
            </w:r>
            <w:proofErr w:type="spellStart"/>
            <w:r>
              <w:rPr>
                <w:rFonts w:ascii="Arial" w:hAnsi="Arial" w:cs="Arial"/>
              </w:rPr>
              <w:t>CypA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r w:rsidR="00E83DC0">
              <w:rPr>
                <w:rFonts w:ascii="Arial" w:hAnsi="Arial" w:cs="Arial"/>
              </w:rPr>
              <w:t>for</w:t>
            </w:r>
            <w:r>
              <w:rPr>
                <w:rFonts w:ascii="Arial" w:hAnsi="Arial" w:cs="Arial"/>
              </w:rPr>
              <w:t xml:space="preserve"> the MATLAB code.</w:t>
            </w:r>
          </w:p>
        </w:tc>
      </w:tr>
      <w:tr w:rsidR="00A550C5" w:rsidRPr="008129D2" w14:paraId="57F44616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17322931" w14:textId="3EA796AC" w:rsidR="00A550C5" w:rsidRDefault="00A550C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3261" w:type="dxa"/>
            <w:vAlign w:val="center"/>
          </w:tcPr>
          <w:p w14:paraId="7A62F2BF" w14:textId="00D25D0F" w:rsidR="00A550C5" w:rsidRDefault="00A550C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lockDet</w:t>
            </w:r>
            <w:r>
              <w:rPr>
                <w:rFonts w:ascii="Arial" w:hAnsi="Arial" w:cs="Arial"/>
              </w:rPr>
              <w:t>CypA</w:t>
            </w:r>
            <w:r>
              <w:rPr>
                <w:rFonts w:ascii="Arial" w:hAnsi="Arial" w:cs="Arial"/>
              </w:rPr>
              <w:t>.dat</w:t>
            </w:r>
          </w:p>
        </w:tc>
        <w:tc>
          <w:tcPr>
            <w:tcW w:w="4626" w:type="dxa"/>
            <w:vAlign w:val="center"/>
          </w:tcPr>
          <w:p w14:paraId="03257ADB" w14:textId="77777777" w:rsidR="00A550C5" w:rsidRDefault="00A550C5" w:rsidP="00DF55F2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lumn 1: Residue Number starting from 1</w:t>
            </w:r>
          </w:p>
          <w:p w14:paraId="41078133" w14:textId="4FE6CBA5" w:rsidR="00A550C5" w:rsidRDefault="00A550C5" w:rsidP="00DF55F2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lumn 2: Block Number of the residue</w:t>
            </w:r>
          </w:p>
        </w:tc>
      </w:tr>
      <w:tr w:rsidR="00A550C5" w:rsidRPr="008129D2" w14:paraId="5CB13372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549A01E9" w14:textId="115A3DB2" w:rsidR="00A550C5" w:rsidRDefault="00A550C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3261" w:type="dxa"/>
            <w:vAlign w:val="center"/>
          </w:tcPr>
          <w:p w14:paraId="334838A3" w14:textId="614B81F3" w:rsidR="00A550C5" w:rsidRDefault="005D2BB2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tein_Mutantcol</w:t>
            </w:r>
            <w:r w:rsidR="00E83DC0">
              <w:rPr>
                <w:rFonts w:ascii="Arial" w:hAnsi="Arial" w:cs="Arial"/>
              </w:rPr>
              <w:t>.pdb</w:t>
            </w:r>
          </w:p>
        </w:tc>
        <w:tc>
          <w:tcPr>
            <w:tcW w:w="4626" w:type="dxa"/>
            <w:vAlign w:val="center"/>
          </w:tcPr>
          <w:p w14:paraId="74B19BC1" w14:textId="6253F766" w:rsidR="00A550C5" w:rsidRDefault="005D2BB2" w:rsidP="00DF55F2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DCI of every residue is stored as b factor in th</w:t>
            </w:r>
            <w:r w:rsidR="00E83DC0">
              <w:rPr>
                <w:rFonts w:ascii="Arial" w:hAnsi="Arial" w:cs="Arial"/>
              </w:rPr>
              <w:t>is output</w:t>
            </w:r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pdb</w:t>
            </w:r>
            <w:proofErr w:type="spellEnd"/>
            <w:r>
              <w:rPr>
                <w:rFonts w:ascii="Arial" w:hAnsi="Arial" w:cs="Arial"/>
              </w:rPr>
              <w:t xml:space="preserve"> file</w:t>
            </w:r>
          </w:p>
        </w:tc>
      </w:tr>
      <w:tr w:rsidR="005D2BB2" w:rsidRPr="008129D2" w14:paraId="635A0645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172C5539" w14:textId="75F4AA63" w:rsidR="005D2BB2" w:rsidRDefault="005D2BB2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.</w:t>
            </w:r>
          </w:p>
        </w:tc>
        <w:tc>
          <w:tcPr>
            <w:tcW w:w="3261" w:type="dxa"/>
            <w:vAlign w:val="center"/>
          </w:tcPr>
          <w:p w14:paraId="1ACE17FE" w14:textId="2FAAA7F7" w:rsidR="005D2BB2" w:rsidRDefault="00E83DC0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t Parameters</w:t>
            </w:r>
            <w:r w:rsidR="00DF41EA">
              <w:rPr>
                <w:rFonts w:ascii="Arial" w:hAnsi="Arial" w:cs="Arial"/>
              </w:rPr>
              <w:t>.txt</w:t>
            </w:r>
          </w:p>
        </w:tc>
        <w:tc>
          <w:tcPr>
            <w:tcW w:w="4626" w:type="dxa"/>
            <w:vAlign w:val="center"/>
          </w:tcPr>
          <w:p w14:paraId="6F7B2C29" w14:textId="27BCF334" w:rsidR="005D2BB2" w:rsidRDefault="00E83DC0" w:rsidP="00DF55F2">
            <w:pPr>
              <w:spacing w:line="276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put file containing values of parameters of the single exponential model</w:t>
            </w:r>
          </w:p>
        </w:tc>
      </w:tr>
    </w:tbl>
    <w:p w14:paraId="461D026A" w14:textId="5CDAB447" w:rsidR="008129D2" w:rsidRDefault="008129D2">
      <w:pPr>
        <w:rPr>
          <w:rFonts w:ascii="Arial" w:hAnsi="Arial" w:cs="Arial"/>
        </w:rPr>
      </w:pPr>
    </w:p>
    <w:p w14:paraId="122E3C6A" w14:textId="77777777" w:rsidR="00DF55F2" w:rsidRDefault="00DF55F2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4D42E23B" w14:textId="0B31D7BE" w:rsidR="00B06B05" w:rsidRDefault="00B06B05">
      <w:pPr>
        <w:rPr>
          <w:rFonts w:ascii="Arial" w:hAnsi="Arial" w:cs="Arial"/>
          <w:b/>
          <w:bCs/>
          <w:sz w:val="24"/>
          <w:szCs w:val="24"/>
        </w:rPr>
      </w:pPr>
      <w:r w:rsidRPr="00B06B05">
        <w:rPr>
          <w:rFonts w:ascii="Arial" w:hAnsi="Arial" w:cs="Arial"/>
          <w:b/>
          <w:bCs/>
          <w:sz w:val="24"/>
          <w:szCs w:val="24"/>
        </w:rPr>
        <w:lastRenderedPageBreak/>
        <w:t>Variab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261"/>
        <w:gridCol w:w="4626"/>
      </w:tblGrid>
      <w:tr w:rsidR="00B06B05" w14:paraId="3DB54237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27F04355" w14:textId="1EC07558" w:rsidR="00B06B05" w:rsidRPr="00B06B05" w:rsidRDefault="00B06B05" w:rsidP="00DF55F2">
            <w:pPr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B06B05">
              <w:rPr>
                <w:rFonts w:ascii="Arial" w:hAnsi="Arial" w:cs="Arial"/>
                <w:b/>
                <w:bCs/>
              </w:rPr>
              <w:t>S.No</w:t>
            </w:r>
            <w:proofErr w:type="spellEnd"/>
            <w:r w:rsidRPr="00B06B05">
              <w:rPr>
                <w:rFonts w:ascii="Arial" w:hAnsi="Arial" w:cs="Arial"/>
                <w:b/>
                <w:bCs/>
              </w:rPr>
              <w:t>.</w:t>
            </w:r>
          </w:p>
        </w:tc>
        <w:tc>
          <w:tcPr>
            <w:tcW w:w="3261" w:type="dxa"/>
            <w:vAlign w:val="center"/>
          </w:tcPr>
          <w:p w14:paraId="4753E853" w14:textId="6E83ED80" w:rsidR="00B06B05" w:rsidRPr="00B06B05" w:rsidRDefault="00B06B05" w:rsidP="00DF55F2">
            <w:pPr>
              <w:jc w:val="center"/>
              <w:rPr>
                <w:rFonts w:ascii="Arial" w:hAnsi="Arial" w:cs="Arial"/>
                <w:b/>
                <w:bCs/>
              </w:rPr>
            </w:pPr>
            <w:r w:rsidRPr="00B06B05">
              <w:rPr>
                <w:rFonts w:ascii="Arial" w:hAnsi="Arial" w:cs="Arial"/>
                <w:b/>
                <w:bCs/>
              </w:rPr>
              <w:t>Variable Name</w:t>
            </w:r>
          </w:p>
        </w:tc>
        <w:tc>
          <w:tcPr>
            <w:tcW w:w="4626" w:type="dxa"/>
            <w:vAlign w:val="center"/>
          </w:tcPr>
          <w:p w14:paraId="790486D3" w14:textId="7D381336" w:rsidR="00B06B05" w:rsidRPr="00B06B05" w:rsidRDefault="00B06B05" w:rsidP="00DF55F2">
            <w:pPr>
              <w:jc w:val="center"/>
              <w:rPr>
                <w:rFonts w:ascii="Arial" w:hAnsi="Arial" w:cs="Arial"/>
                <w:b/>
                <w:bCs/>
              </w:rPr>
            </w:pPr>
            <w:r w:rsidRPr="00B06B05">
              <w:rPr>
                <w:rFonts w:ascii="Arial" w:hAnsi="Arial" w:cs="Arial"/>
                <w:b/>
                <w:bCs/>
              </w:rPr>
              <w:t>Variable Description</w:t>
            </w:r>
          </w:p>
        </w:tc>
      </w:tr>
      <w:tr w:rsidR="00B06B05" w14:paraId="5A39044B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6DBA11AB" w14:textId="5E67B21E" w:rsidR="00B06B05" w:rsidRDefault="00B06B0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</w:t>
            </w:r>
          </w:p>
        </w:tc>
        <w:tc>
          <w:tcPr>
            <w:tcW w:w="3261" w:type="dxa"/>
            <w:vAlign w:val="center"/>
          </w:tcPr>
          <w:p w14:paraId="1644B739" w14:textId="407FB64A" w:rsidR="00B06B05" w:rsidRDefault="00B06B05" w:rsidP="00DF55F2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nres</w:t>
            </w:r>
            <w:proofErr w:type="spellEnd"/>
          </w:p>
        </w:tc>
        <w:tc>
          <w:tcPr>
            <w:tcW w:w="4626" w:type="dxa"/>
            <w:vAlign w:val="center"/>
          </w:tcPr>
          <w:p w14:paraId="6535C0F9" w14:textId="2FE0D9EA" w:rsidR="00B06B05" w:rsidRDefault="00B06B0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number of blocks</w:t>
            </w:r>
          </w:p>
        </w:tc>
      </w:tr>
      <w:tr w:rsidR="00B06B05" w14:paraId="3A9417DD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5866AA67" w14:textId="05985FFC" w:rsidR="00B06B05" w:rsidRDefault="00B06B0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</w:t>
            </w:r>
          </w:p>
        </w:tc>
        <w:tc>
          <w:tcPr>
            <w:tcW w:w="3261" w:type="dxa"/>
            <w:vAlign w:val="center"/>
          </w:tcPr>
          <w:p w14:paraId="75A4269A" w14:textId="5562916B" w:rsidR="00B06B05" w:rsidRDefault="00B06B05" w:rsidP="00DF55F2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chiPwt</w:t>
            </w:r>
            <w:proofErr w:type="spellEnd"/>
          </w:p>
        </w:tc>
        <w:tc>
          <w:tcPr>
            <w:tcW w:w="4626" w:type="dxa"/>
            <w:vAlign w:val="center"/>
          </w:tcPr>
          <w:p w14:paraId="3569E572" w14:textId="6D10E267" w:rsidR="00B06B05" w:rsidRDefault="00B06B0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itive coupling FE matrix of wild type</w:t>
            </w:r>
          </w:p>
        </w:tc>
      </w:tr>
      <w:tr w:rsidR="00B06B05" w14:paraId="667E916F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5E643DC5" w14:textId="606274B9" w:rsidR="00B06B05" w:rsidRDefault="00B06B0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</w:t>
            </w:r>
          </w:p>
        </w:tc>
        <w:tc>
          <w:tcPr>
            <w:tcW w:w="3261" w:type="dxa"/>
            <w:vAlign w:val="center"/>
          </w:tcPr>
          <w:p w14:paraId="46A28928" w14:textId="1459C9C1" w:rsidR="00B06B05" w:rsidRDefault="00B06B05" w:rsidP="00DF55F2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chiP_mut</w:t>
            </w:r>
            <w:proofErr w:type="spellEnd"/>
          </w:p>
        </w:tc>
        <w:tc>
          <w:tcPr>
            <w:tcW w:w="4626" w:type="dxa"/>
            <w:vAlign w:val="center"/>
          </w:tcPr>
          <w:p w14:paraId="64748E28" w14:textId="785A181E" w:rsidR="00B06B05" w:rsidRDefault="00B06B0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ositive coupling FE matrix of </w:t>
            </w:r>
            <w:r>
              <w:rPr>
                <w:rFonts w:ascii="Arial" w:hAnsi="Arial" w:cs="Arial"/>
              </w:rPr>
              <w:t>mutant</w:t>
            </w:r>
          </w:p>
        </w:tc>
      </w:tr>
      <w:tr w:rsidR="00B06B05" w14:paraId="2D5E5BF3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209E47A9" w14:textId="7410EE4F" w:rsidR="00B06B05" w:rsidRDefault="00B06B0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</w:t>
            </w:r>
          </w:p>
        </w:tc>
        <w:tc>
          <w:tcPr>
            <w:tcW w:w="3261" w:type="dxa"/>
            <w:vAlign w:val="center"/>
          </w:tcPr>
          <w:p w14:paraId="732FED4B" w14:textId="52A50E97" w:rsidR="00B06B05" w:rsidRDefault="00B06B0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2</w:t>
            </w:r>
          </w:p>
        </w:tc>
        <w:tc>
          <w:tcPr>
            <w:tcW w:w="4626" w:type="dxa"/>
            <w:vAlign w:val="center"/>
          </w:tcPr>
          <w:p w14:paraId="10AF3A5A" w14:textId="116EF79D" w:rsidR="00B06B05" w:rsidRDefault="00B06B0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inned and averaged distance from mutated site</w:t>
            </w:r>
          </w:p>
        </w:tc>
      </w:tr>
      <w:tr w:rsidR="00B06B05" w14:paraId="7A896F8D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17FA372C" w14:textId="3F857B90" w:rsidR="00B06B05" w:rsidRDefault="00B06B0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</w:t>
            </w:r>
          </w:p>
        </w:tc>
        <w:tc>
          <w:tcPr>
            <w:tcW w:w="3261" w:type="dxa"/>
            <w:vAlign w:val="center"/>
          </w:tcPr>
          <w:p w14:paraId="752347CE" w14:textId="78A712AA" w:rsidR="00B06B05" w:rsidRDefault="00B06B0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2</w:t>
            </w:r>
          </w:p>
        </w:tc>
        <w:tc>
          <w:tcPr>
            <w:tcW w:w="4626" w:type="dxa"/>
            <w:vAlign w:val="center"/>
          </w:tcPr>
          <w:p w14:paraId="6586AC36" w14:textId="013B1FA3" w:rsidR="00B06B05" w:rsidRDefault="00B06B0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inned and averaged DCIs</w:t>
            </w:r>
          </w:p>
        </w:tc>
      </w:tr>
      <w:tr w:rsidR="00B06B05" w14:paraId="6CD52054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05896F8F" w14:textId="3A6FDAEE" w:rsidR="00B06B05" w:rsidRDefault="00B06B05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.</w:t>
            </w:r>
          </w:p>
        </w:tc>
        <w:tc>
          <w:tcPr>
            <w:tcW w:w="3261" w:type="dxa"/>
            <w:vAlign w:val="center"/>
          </w:tcPr>
          <w:p w14:paraId="048973D4" w14:textId="68CEBCA8" w:rsidR="00B06B05" w:rsidRDefault="00617D86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am</w:t>
            </w:r>
          </w:p>
        </w:tc>
        <w:tc>
          <w:tcPr>
            <w:tcW w:w="4626" w:type="dxa"/>
            <w:vAlign w:val="center"/>
          </w:tcPr>
          <w:p w14:paraId="282D4C4E" w14:textId="57FF465B" w:rsidR="00B06B05" w:rsidRDefault="00617D86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ameters after fitting: Amplitude, Error in amplitude, coupling distance (d</w:t>
            </w:r>
            <w:r w:rsidRPr="00617D86">
              <w:rPr>
                <w:rFonts w:ascii="Arial" w:hAnsi="Arial" w:cs="Arial"/>
                <w:vertAlign w:val="subscript"/>
              </w:rPr>
              <w:t>c</w:t>
            </w:r>
            <w:r>
              <w:rPr>
                <w:rFonts w:ascii="Arial" w:hAnsi="Arial" w:cs="Arial"/>
              </w:rPr>
              <w:t>), Error in d</w:t>
            </w:r>
            <w:r w:rsidRPr="00617D86">
              <w:rPr>
                <w:rFonts w:ascii="Arial" w:hAnsi="Arial" w:cs="Arial"/>
                <w:vertAlign w:val="subscript"/>
              </w:rPr>
              <w:t>c</w:t>
            </w:r>
            <w:r>
              <w:rPr>
                <w:rFonts w:ascii="Arial" w:hAnsi="Arial" w:cs="Arial"/>
              </w:rPr>
              <w:t>, Shift term, error in shift term, R</w:t>
            </w:r>
            <w:r w:rsidRPr="00617D86">
              <w:rPr>
                <w:rFonts w:ascii="Arial" w:hAnsi="Arial" w:cs="Arial"/>
                <w:vertAlign w:val="superscript"/>
              </w:rPr>
              <w:t>2</w:t>
            </w:r>
          </w:p>
        </w:tc>
      </w:tr>
      <w:tr w:rsidR="00B06B05" w14:paraId="4BD2F5A7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4746281B" w14:textId="2932D829" w:rsidR="00B06B05" w:rsidRDefault="00617D86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.</w:t>
            </w:r>
          </w:p>
        </w:tc>
        <w:tc>
          <w:tcPr>
            <w:tcW w:w="3261" w:type="dxa"/>
            <w:vAlign w:val="center"/>
          </w:tcPr>
          <w:p w14:paraId="697D7BBB" w14:textId="7006D106" w:rsidR="00B06B05" w:rsidRDefault="00617D86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ges1</w:t>
            </w:r>
          </w:p>
        </w:tc>
        <w:tc>
          <w:tcPr>
            <w:tcW w:w="4626" w:type="dxa"/>
            <w:vAlign w:val="center"/>
          </w:tcPr>
          <w:p w14:paraId="0E00B2AB" w14:textId="3DA62DCD" w:rsidR="00B06B05" w:rsidRDefault="00617D86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changes in FE of all microstates</w:t>
            </w:r>
          </w:p>
        </w:tc>
      </w:tr>
      <w:tr w:rsidR="00617D86" w14:paraId="18E780E6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62DEF152" w14:textId="747CB090" w:rsidR="00617D86" w:rsidRDefault="00617D86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.</w:t>
            </w:r>
          </w:p>
        </w:tc>
        <w:tc>
          <w:tcPr>
            <w:tcW w:w="3261" w:type="dxa"/>
            <w:vAlign w:val="center"/>
          </w:tcPr>
          <w:p w14:paraId="1DDCD3D9" w14:textId="6DA0E090" w:rsidR="00617D86" w:rsidRDefault="00617D86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1</w:t>
            </w:r>
          </w:p>
        </w:tc>
        <w:tc>
          <w:tcPr>
            <w:tcW w:w="4626" w:type="dxa"/>
            <w:vAlign w:val="center"/>
          </w:tcPr>
          <w:p w14:paraId="3BB7E561" w14:textId="56A4CA24" w:rsidR="00617D86" w:rsidRDefault="00617D86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umber of microstates associated with the FE change in Edges1 variable</w:t>
            </w:r>
          </w:p>
        </w:tc>
      </w:tr>
      <w:tr w:rsidR="00617D86" w14:paraId="783CEED8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7462310C" w14:textId="02F14C1D" w:rsidR="00617D86" w:rsidRDefault="00617D86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.</w:t>
            </w:r>
          </w:p>
        </w:tc>
        <w:tc>
          <w:tcPr>
            <w:tcW w:w="3261" w:type="dxa"/>
            <w:vAlign w:val="center"/>
          </w:tcPr>
          <w:p w14:paraId="76007CB6" w14:textId="3EADC384" w:rsidR="00617D86" w:rsidRDefault="00617D86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ges2</w:t>
            </w:r>
          </w:p>
        </w:tc>
        <w:tc>
          <w:tcPr>
            <w:tcW w:w="4626" w:type="dxa"/>
            <w:vAlign w:val="center"/>
          </w:tcPr>
          <w:p w14:paraId="0BBD4CEE" w14:textId="7A1CFBF3" w:rsidR="00617D86" w:rsidRDefault="00617D86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changes in FE of </w:t>
            </w:r>
            <w:r>
              <w:rPr>
                <w:rFonts w:ascii="Arial" w:hAnsi="Arial" w:cs="Arial"/>
              </w:rPr>
              <w:t>folded well</w:t>
            </w:r>
            <w:r>
              <w:rPr>
                <w:rFonts w:ascii="Arial" w:hAnsi="Arial" w:cs="Arial"/>
              </w:rPr>
              <w:t xml:space="preserve"> microstates</w:t>
            </w:r>
          </w:p>
        </w:tc>
      </w:tr>
      <w:tr w:rsidR="00617D86" w14:paraId="1BCE4B5D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103C3CCF" w14:textId="2EE94A9B" w:rsidR="00617D86" w:rsidRDefault="00617D86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.</w:t>
            </w:r>
          </w:p>
        </w:tc>
        <w:tc>
          <w:tcPr>
            <w:tcW w:w="3261" w:type="dxa"/>
            <w:vAlign w:val="center"/>
          </w:tcPr>
          <w:p w14:paraId="71F58A71" w14:textId="198E1A7F" w:rsidR="00617D86" w:rsidRDefault="00617D86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2</w:t>
            </w:r>
          </w:p>
        </w:tc>
        <w:tc>
          <w:tcPr>
            <w:tcW w:w="4626" w:type="dxa"/>
            <w:vAlign w:val="center"/>
          </w:tcPr>
          <w:p w14:paraId="73CD088F" w14:textId="4C2C32C7" w:rsidR="00617D86" w:rsidRDefault="00617D86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umber of microstates associated with the FE change in Edges</w:t>
            </w:r>
            <w:r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 xml:space="preserve"> variable</w:t>
            </w:r>
          </w:p>
        </w:tc>
      </w:tr>
      <w:tr w:rsidR="00617D86" w14:paraId="6CBE287F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0FC8336B" w14:textId="51554749" w:rsidR="00617D86" w:rsidRDefault="00617D86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3261" w:type="dxa"/>
            <w:vAlign w:val="center"/>
          </w:tcPr>
          <w:p w14:paraId="0E695974" w14:textId="5706259F" w:rsidR="00617D86" w:rsidRDefault="00617D86" w:rsidP="00DF55F2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Fe_wt</w:t>
            </w:r>
            <w:proofErr w:type="spellEnd"/>
          </w:p>
        </w:tc>
        <w:tc>
          <w:tcPr>
            <w:tcW w:w="4626" w:type="dxa"/>
            <w:vAlign w:val="center"/>
          </w:tcPr>
          <w:p w14:paraId="7A9978D9" w14:textId="2A350964" w:rsidR="00617D86" w:rsidRDefault="00DF55F2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ee energy of structured blocks of wild type</w:t>
            </w:r>
          </w:p>
        </w:tc>
      </w:tr>
      <w:tr w:rsidR="00DF55F2" w14:paraId="0E48DF69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3DD13BC0" w14:textId="126E0832" w:rsidR="00DF55F2" w:rsidRDefault="00DF55F2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3261" w:type="dxa"/>
            <w:vAlign w:val="center"/>
          </w:tcPr>
          <w:p w14:paraId="1EEDFABC" w14:textId="7F016EEF" w:rsidR="00DF55F2" w:rsidRDefault="00DF55F2" w:rsidP="00DF55F2">
            <w:pPr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Fe_mut</w:t>
            </w:r>
            <w:proofErr w:type="spellEnd"/>
          </w:p>
        </w:tc>
        <w:tc>
          <w:tcPr>
            <w:tcW w:w="4626" w:type="dxa"/>
            <w:vAlign w:val="center"/>
          </w:tcPr>
          <w:p w14:paraId="2AB8CACD" w14:textId="0C242C5D" w:rsidR="00DF55F2" w:rsidRDefault="00DF55F2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ree energy of structured blocks </w:t>
            </w:r>
            <w:r>
              <w:rPr>
                <w:rFonts w:ascii="Arial" w:hAnsi="Arial" w:cs="Arial"/>
              </w:rPr>
              <w:t>of</w:t>
            </w: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mutant</w:t>
            </w:r>
          </w:p>
        </w:tc>
      </w:tr>
      <w:tr w:rsidR="00DF55F2" w14:paraId="0879C176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57E52107" w14:textId="0157E98F" w:rsidR="00DF55F2" w:rsidRDefault="00DF55F2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261" w:type="dxa"/>
            <w:vAlign w:val="center"/>
          </w:tcPr>
          <w:p w14:paraId="0C30DD77" w14:textId="2947C106" w:rsidR="00DF55F2" w:rsidRDefault="00DF55F2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CM</w:t>
            </w:r>
          </w:p>
        </w:tc>
        <w:tc>
          <w:tcPr>
            <w:tcW w:w="4626" w:type="dxa"/>
            <w:vAlign w:val="center"/>
          </w:tcPr>
          <w:p w14:paraId="49ACE27D" w14:textId="60742247" w:rsidR="00DF55F2" w:rsidRDefault="00DF55F2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CM of mutant</w:t>
            </w:r>
          </w:p>
        </w:tc>
      </w:tr>
      <w:tr w:rsidR="00DF55F2" w14:paraId="09E27898" w14:textId="77777777" w:rsidTr="00DF55F2">
        <w:trPr>
          <w:trHeight w:val="578"/>
        </w:trPr>
        <w:tc>
          <w:tcPr>
            <w:tcW w:w="1129" w:type="dxa"/>
            <w:vAlign w:val="center"/>
          </w:tcPr>
          <w:p w14:paraId="3B79DD67" w14:textId="384FCB2F" w:rsidR="00DF55F2" w:rsidRDefault="00DF55F2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3261" w:type="dxa"/>
            <w:vAlign w:val="center"/>
          </w:tcPr>
          <w:p w14:paraId="4D2F9BEC" w14:textId="62DFADE6" w:rsidR="00DF55F2" w:rsidRDefault="00DF55F2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CI</w:t>
            </w:r>
          </w:p>
        </w:tc>
        <w:tc>
          <w:tcPr>
            <w:tcW w:w="4626" w:type="dxa"/>
            <w:vAlign w:val="center"/>
          </w:tcPr>
          <w:p w14:paraId="367D8EF7" w14:textId="2D7685E3" w:rsidR="00DF55F2" w:rsidRDefault="00DF55F2" w:rsidP="00DF55F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veraged DCI of every residue</w:t>
            </w:r>
          </w:p>
        </w:tc>
      </w:tr>
    </w:tbl>
    <w:p w14:paraId="7A537B7E" w14:textId="77777777" w:rsidR="00B06B05" w:rsidRPr="00B06B05" w:rsidRDefault="00B06B05">
      <w:pPr>
        <w:rPr>
          <w:rFonts w:ascii="Arial" w:hAnsi="Arial" w:cs="Arial"/>
        </w:rPr>
      </w:pPr>
    </w:p>
    <w:sectPr w:rsidR="00B06B05" w:rsidRPr="00B06B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trQwMjAxNjYytTBT0lEKTi0uzszPAykwrAUAZph7pSwAAAA="/>
  </w:docVars>
  <w:rsids>
    <w:rsidRoot w:val="008129D2"/>
    <w:rsid w:val="005D2BB2"/>
    <w:rsid w:val="00617D86"/>
    <w:rsid w:val="008129D2"/>
    <w:rsid w:val="00A550C5"/>
    <w:rsid w:val="00B06B05"/>
    <w:rsid w:val="00BD298F"/>
    <w:rsid w:val="00DF41EA"/>
    <w:rsid w:val="00DF55F2"/>
    <w:rsid w:val="00E83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A80E9"/>
  <w15:chartTrackingRefBased/>
  <w15:docId w15:val="{1AE44A25-19E7-405A-AEB2-E81491C71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29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hi Kannan</dc:creator>
  <cp:keywords/>
  <dc:description/>
  <cp:lastModifiedBy>Adithi Kannan</cp:lastModifiedBy>
  <cp:revision>3</cp:revision>
  <dcterms:created xsi:type="dcterms:W3CDTF">2022-06-26T17:57:00Z</dcterms:created>
  <dcterms:modified xsi:type="dcterms:W3CDTF">2022-06-26T18:33:00Z</dcterms:modified>
</cp:coreProperties>
</file>